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CE393" w14:textId="77777777" w:rsidR="001C2DD9" w:rsidRPr="00EE14F9" w:rsidRDefault="00000000">
      <w:pPr>
        <w:pStyle w:val="Heading1"/>
        <w:rPr>
          <w:color w:val="auto"/>
        </w:rPr>
      </w:pPr>
      <w:bookmarkStart w:id="0" w:name="X42f8c71e357641fb3f5f9d27ee10dd9370d8c1c"/>
      <w:r w:rsidRPr="00EE14F9">
        <w:rPr>
          <w:color w:val="auto"/>
        </w:rPr>
        <w:t>Analisis Kebutuhan Perencanaan Proyek Web: Platform E-Learning Universitas XYZ</w:t>
      </w:r>
    </w:p>
    <w:p w14:paraId="28434583" w14:textId="77777777" w:rsidR="001C2DD9" w:rsidRPr="00EE14F9" w:rsidRDefault="00000000">
      <w:pPr>
        <w:pStyle w:val="Heading2"/>
        <w:rPr>
          <w:color w:val="auto"/>
        </w:rPr>
      </w:pPr>
      <w:bookmarkStart w:id="1" w:name="ringkasan-eksekutif"/>
      <w:r w:rsidRPr="00EE14F9">
        <w:rPr>
          <w:color w:val="auto"/>
        </w:rPr>
        <w:t>1. Ringkasan Eksekutif</w:t>
      </w:r>
    </w:p>
    <w:p w14:paraId="37CE7487" w14:textId="1BF45481" w:rsidR="001C2DD9" w:rsidRPr="00EE14F9" w:rsidRDefault="00000000">
      <w:pPr>
        <w:pStyle w:val="Compact"/>
        <w:numPr>
          <w:ilvl w:val="0"/>
          <w:numId w:val="2"/>
        </w:numPr>
      </w:pPr>
      <w:r w:rsidRPr="00EE14F9">
        <w:t xml:space="preserve">Deskripsi: Pengembangan platform </w:t>
      </w:r>
      <w:r w:rsidR="00963B93">
        <w:t>web jasa cuci sepatu</w:t>
      </w:r>
      <w:r w:rsidR="004A5DA4">
        <w:t xml:space="preserve"> dari brand SPATUAN</w:t>
      </w:r>
    </w:p>
    <w:p w14:paraId="065932E4" w14:textId="620E4516" w:rsidR="001C2DD9" w:rsidRPr="00EE14F9" w:rsidRDefault="00000000">
      <w:pPr>
        <w:pStyle w:val="Compact"/>
        <w:numPr>
          <w:ilvl w:val="0"/>
          <w:numId w:val="2"/>
        </w:numPr>
      </w:pPr>
      <w:r w:rsidRPr="00EE14F9">
        <w:t xml:space="preserve">Tujuan: </w:t>
      </w:r>
      <w:r w:rsidR="00963B93">
        <w:t>Memberikan kemudahan kepada orang yang tidak ada waktu untuk mencuci dan merawat sepatunya</w:t>
      </w:r>
    </w:p>
    <w:p w14:paraId="2702121F" w14:textId="1385A4C1" w:rsidR="001C2DD9" w:rsidRPr="00EE14F9" w:rsidRDefault="00000000">
      <w:pPr>
        <w:pStyle w:val="Compact"/>
        <w:numPr>
          <w:ilvl w:val="0"/>
          <w:numId w:val="2"/>
        </w:numPr>
      </w:pPr>
      <w:r w:rsidRPr="00EE14F9">
        <w:t xml:space="preserve">Manfaat: </w:t>
      </w:r>
      <w:r w:rsidR="00963B93">
        <w:t>Mempermudah pengguna dapat mengakses platfrom seca</w:t>
      </w:r>
      <w:r w:rsidR="004A5DA4">
        <w:t>ra online</w:t>
      </w:r>
      <w:r w:rsidR="00963B93">
        <w:t xml:space="preserve"> dengan berbagai fitur</w:t>
      </w:r>
      <w:r w:rsidR="004A5DA4">
        <w:t xml:space="preserve"> yang telah</w:t>
      </w:r>
      <w:r w:rsidR="00963B93">
        <w:t xml:space="preserve"> kita sediakan</w:t>
      </w:r>
    </w:p>
    <w:p w14:paraId="157DF912" w14:textId="77777777" w:rsidR="001C2DD9" w:rsidRPr="00EE14F9" w:rsidRDefault="00000000">
      <w:pPr>
        <w:pStyle w:val="Heading2"/>
        <w:rPr>
          <w:color w:val="auto"/>
        </w:rPr>
      </w:pPr>
      <w:bookmarkStart w:id="2" w:name="latar-belakang-proyek"/>
      <w:bookmarkEnd w:id="1"/>
      <w:r w:rsidRPr="00EE14F9">
        <w:rPr>
          <w:color w:val="auto"/>
        </w:rPr>
        <w:t>2. Latar Belakang Proyek</w:t>
      </w:r>
    </w:p>
    <w:p w14:paraId="1CC8D7CC" w14:textId="090E3176" w:rsidR="001C2DD9" w:rsidRPr="00EE14F9" w:rsidRDefault="00000000">
      <w:pPr>
        <w:pStyle w:val="Compact"/>
        <w:numPr>
          <w:ilvl w:val="0"/>
          <w:numId w:val="3"/>
        </w:numPr>
      </w:pPr>
      <w:r w:rsidRPr="00EE14F9">
        <w:t xml:space="preserve">Konteks: Meningkatnya permintaan </w:t>
      </w:r>
      <w:r w:rsidR="00FC7334">
        <w:t xml:space="preserve">jasa cuci secara online, untuk memepermudah pengguna </w:t>
      </w:r>
      <w:r w:rsidRPr="00EE14F9">
        <w:t>dan fleksibel</w:t>
      </w:r>
    </w:p>
    <w:p w14:paraId="600B5FAF" w14:textId="246D1725" w:rsidR="001C2DD9" w:rsidRPr="00EE14F9" w:rsidRDefault="00000000">
      <w:pPr>
        <w:pStyle w:val="Compact"/>
        <w:numPr>
          <w:ilvl w:val="0"/>
          <w:numId w:val="3"/>
        </w:numPr>
      </w:pPr>
      <w:r w:rsidRPr="00EE14F9">
        <w:t xml:space="preserve">Masalah: </w:t>
      </w:r>
      <w:r w:rsidR="00FC7334">
        <w:t xml:space="preserve">Kurangnya platfrom web jasa cuci Sepatu </w:t>
      </w:r>
      <w:r w:rsidRPr="00EE14F9">
        <w:t>yang ada saat ini</w:t>
      </w:r>
      <w:r w:rsidR="004A5DA4">
        <w:t xml:space="preserve"> di kota Madiun</w:t>
      </w:r>
    </w:p>
    <w:p w14:paraId="2F62ADB8" w14:textId="3481D566" w:rsidR="001C2DD9" w:rsidRPr="00EE14F9" w:rsidRDefault="00000000">
      <w:pPr>
        <w:pStyle w:val="Compact"/>
        <w:numPr>
          <w:ilvl w:val="0"/>
          <w:numId w:val="3"/>
        </w:numPr>
      </w:pPr>
      <w:r w:rsidRPr="00EE14F9">
        <w:t>Peluang: Me</w:t>
      </w:r>
      <w:r w:rsidR="00FC7334">
        <w:t xml:space="preserve">ningkatkan pengguna dan memperluas pasar </w:t>
      </w:r>
    </w:p>
    <w:p w14:paraId="77AF29F5" w14:textId="77777777" w:rsidR="001C2DD9" w:rsidRPr="00EE14F9" w:rsidRDefault="00000000">
      <w:pPr>
        <w:pStyle w:val="Heading2"/>
        <w:rPr>
          <w:color w:val="auto"/>
        </w:rPr>
      </w:pPr>
      <w:bookmarkStart w:id="3" w:name="tujuan-dan-sasaran"/>
      <w:bookmarkEnd w:id="2"/>
      <w:r w:rsidRPr="00EE14F9">
        <w:rPr>
          <w:color w:val="auto"/>
        </w:rPr>
        <w:t>3. Tujuan dan Sasaran</w:t>
      </w:r>
    </w:p>
    <w:p w14:paraId="15E98C19" w14:textId="367A19F8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Tujuan Bisnis: </w:t>
      </w:r>
      <w:r w:rsidR="00FC7334">
        <w:t xml:space="preserve">Meningkatkan pasar melalui platfrom web </w:t>
      </w:r>
    </w:p>
    <w:p w14:paraId="3BB06ABB" w14:textId="2331B49C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Tujuan Teknis: Membuat platform yang dapat menangani pengguna aktif secara </w:t>
      </w:r>
      <w:r w:rsidR="00FC7334">
        <w:t>mudah</w:t>
      </w:r>
    </w:p>
    <w:p w14:paraId="79FB64FE" w14:textId="722352A4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KPI: </w:t>
      </w:r>
      <w:r w:rsidR="00FC7334">
        <w:t xml:space="preserve">Jumlah pengguna terdaftar dan jumlah </w:t>
      </w:r>
      <w:r w:rsidR="004A5DA4">
        <w:t>membership</w:t>
      </w:r>
    </w:p>
    <w:p w14:paraId="3C5E550B" w14:textId="77777777" w:rsidR="001C2DD9" w:rsidRPr="00EE14F9" w:rsidRDefault="00000000">
      <w:pPr>
        <w:pStyle w:val="Heading2"/>
        <w:rPr>
          <w:color w:val="auto"/>
        </w:rPr>
      </w:pPr>
      <w:bookmarkStart w:id="4" w:name="ruang-lingkup-proyek"/>
      <w:bookmarkEnd w:id="3"/>
      <w:r w:rsidRPr="00EE14F9">
        <w:rPr>
          <w:color w:val="auto"/>
        </w:rPr>
        <w:t>4. Ruang Lingkup Proyek</w:t>
      </w:r>
    </w:p>
    <w:p w14:paraId="09F148B6" w14:textId="7C0A4077" w:rsidR="001C2DD9" w:rsidRPr="00EE14F9" w:rsidRDefault="00000000">
      <w:pPr>
        <w:pStyle w:val="Compact"/>
        <w:numPr>
          <w:ilvl w:val="0"/>
          <w:numId w:val="5"/>
        </w:numPr>
      </w:pPr>
      <w:r w:rsidRPr="00EE14F9">
        <w:t xml:space="preserve">Fitur Utama: </w:t>
      </w:r>
      <w:r w:rsidR="00963B93">
        <w:t>login</w:t>
      </w:r>
      <w:r w:rsidR="004A5DA4">
        <w:t xml:space="preserve"> register logout</w:t>
      </w:r>
      <w:r w:rsidR="00963B93">
        <w:t>, preview</w:t>
      </w:r>
      <w:r w:rsidR="004A5DA4">
        <w:t xml:space="preserve"> product</w:t>
      </w:r>
      <w:r w:rsidR="00963B93">
        <w:t>, checkout</w:t>
      </w:r>
      <w:r w:rsidR="004A5DA4">
        <w:t>, membership</w:t>
      </w:r>
      <w:r w:rsidR="00963B93">
        <w:t xml:space="preserve"> </w:t>
      </w:r>
    </w:p>
    <w:p w14:paraId="087F2D10" w14:textId="5AC9A0DC" w:rsidR="001C2DD9" w:rsidRPr="00EE14F9" w:rsidRDefault="00000000">
      <w:pPr>
        <w:pStyle w:val="Compact"/>
        <w:numPr>
          <w:ilvl w:val="0"/>
          <w:numId w:val="5"/>
        </w:numPr>
      </w:pPr>
      <w:r w:rsidRPr="00EE14F9">
        <w:t xml:space="preserve">Batasan: </w:t>
      </w:r>
      <w:r w:rsidR="004A5DA4">
        <w:t>Saat dilakukan checkout akan diarahkan ke whatsapp penjual, p</w:t>
      </w:r>
      <w:r w:rsidR="00963B93">
        <w:t>embayaran langsung ke nomor yang tertera , untuk jasa yang ada pada web tidak bisa ditambah karena sudah paten dari pihak terkait</w:t>
      </w:r>
    </w:p>
    <w:p w14:paraId="11F0621B" w14:textId="3C61C7BD" w:rsidR="001C2DD9" w:rsidRPr="00EE14F9" w:rsidRDefault="00000000">
      <w:pPr>
        <w:pStyle w:val="Compact"/>
        <w:numPr>
          <w:ilvl w:val="0"/>
          <w:numId w:val="5"/>
        </w:numPr>
      </w:pPr>
      <w:r w:rsidRPr="00EE14F9">
        <w:t xml:space="preserve">Asumsi: </w:t>
      </w:r>
      <w:r w:rsidR="00CF7264">
        <w:t>kes</w:t>
      </w:r>
      <w:r w:rsidR="00CF7264" w:rsidRPr="00CF7264">
        <w:t xml:space="preserve">tabilitas </w:t>
      </w:r>
      <w:r w:rsidR="00CF7264">
        <w:t>pada p</w:t>
      </w:r>
      <w:r w:rsidR="00CF7264" w:rsidRPr="00CF7264">
        <w:t>asar</w:t>
      </w:r>
      <w:r w:rsidR="00CF7264">
        <w:t xml:space="preserve"> jasa cuci sepatu, dan t</w:t>
      </w:r>
      <w:r w:rsidR="00CF7264" w:rsidRPr="00CF7264">
        <w:t>idak akan ada kondisi cuaca ekstrem yang dapat mengganggu operasional</w:t>
      </w:r>
    </w:p>
    <w:p w14:paraId="4DF06E7D" w14:textId="77777777" w:rsidR="001C2DD9" w:rsidRPr="00EE14F9" w:rsidRDefault="00000000">
      <w:pPr>
        <w:pStyle w:val="Heading2"/>
        <w:rPr>
          <w:color w:val="auto"/>
        </w:rPr>
      </w:pPr>
      <w:bookmarkStart w:id="5" w:name="analisis-stakeholder"/>
      <w:bookmarkEnd w:id="4"/>
      <w:r w:rsidRPr="00EE14F9">
        <w:rPr>
          <w:color w:val="auto"/>
        </w:rPr>
        <w:t>5. Analisis Stakeholder</w:t>
      </w:r>
    </w:p>
    <w:p w14:paraId="1BCB9298" w14:textId="172C6C6B" w:rsidR="001C2DD9" w:rsidRPr="00EE14F9" w:rsidRDefault="00000000">
      <w:pPr>
        <w:pStyle w:val="Compact"/>
        <w:numPr>
          <w:ilvl w:val="0"/>
          <w:numId w:val="6"/>
        </w:numPr>
      </w:pPr>
      <w:r w:rsidRPr="00EE14F9">
        <w:t xml:space="preserve">Stakeholder: </w:t>
      </w:r>
      <w:r w:rsidR="00CF7264">
        <w:t>Pengguna, Admin</w:t>
      </w:r>
    </w:p>
    <w:p w14:paraId="6BC39B3F" w14:textId="3AF7E278" w:rsidR="001C2DD9" w:rsidRPr="00EE14F9" w:rsidRDefault="00000000">
      <w:pPr>
        <w:pStyle w:val="Compact"/>
        <w:numPr>
          <w:ilvl w:val="0"/>
          <w:numId w:val="6"/>
        </w:numPr>
      </w:pPr>
      <w:r w:rsidRPr="00EE14F9">
        <w:t xml:space="preserve">Peran: </w:t>
      </w:r>
      <w:r w:rsidR="00CF7264">
        <w:t xml:space="preserve">Pengguna </w:t>
      </w:r>
      <w:r w:rsidRPr="00EE14F9">
        <w:t xml:space="preserve">sebagai pengguna utama, </w:t>
      </w:r>
      <w:r w:rsidR="00CF7264">
        <w:t>Admin</w:t>
      </w:r>
      <w:r w:rsidRPr="00EE14F9">
        <w:t xml:space="preserve"> sebagai </w:t>
      </w:r>
      <w:r w:rsidR="00CF7264">
        <w:t>Pengelola Platfrom web</w:t>
      </w:r>
    </w:p>
    <w:p w14:paraId="4A27AB69" w14:textId="026EFFA8" w:rsidR="001C2DD9" w:rsidRPr="00EE14F9" w:rsidRDefault="00000000">
      <w:pPr>
        <w:pStyle w:val="Compact"/>
        <w:numPr>
          <w:ilvl w:val="0"/>
          <w:numId w:val="6"/>
        </w:numPr>
      </w:pPr>
      <w:r w:rsidRPr="00EE14F9">
        <w:t xml:space="preserve">Ekspektasi: </w:t>
      </w:r>
      <w:r w:rsidR="00CF7264">
        <w:t xml:space="preserve">Antarmuka yang sederhana , mennggunakan beberapa animasi dan tidak menggunakan warna pastel </w:t>
      </w:r>
    </w:p>
    <w:p w14:paraId="6EE7A7CB" w14:textId="77777777" w:rsidR="001C2DD9" w:rsidRPr="00EE14F9" w:rsidRDefault="00000000">
      <w:pPr>
        <w:pStyle w:val="Heading2"/>
        <w:rPr>
          <w:color w:val="auto"/>
        </w:rPr>
      </w:pPr>
      <w:bookmarkStart w:id="6" w:name="kebutuhan-fungsional"/>
      <w:bookmarkEnd w:id="5"/>
      <w:r w:rsidRPr="00EE14F9">
        <w:rPr>
          <w:color w:val="auto"/>
        </w:rPr>
        <w:lastRenderedPageBreak/>
        <w:t>6. Kebutuhan Fungsional</w:t>
      </w:r>
    </w:p>
    <w:p w14:paraId="7C1AF4F4" w14:textId="3CDBA228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 w:rsidR="00C90BD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tail jasa</w:t>
      </w:r>
    </w:p>
    <w:p w14:paraId="31341E37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1F76E526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Sebagai</w:t>
      </w:r>
      <w:r w:rsidR="00C90BD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pengguna, saya ingin melihat detail jasa yang ditawarkan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10EF775C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4DC2D079" w14:textId="17953060" w:rsidR="00EE14F9" w:rsidRPr="00EE14F9" w:rsidRDefault="00C90BD5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gguna dapat memilih paket yang tersedia</w:t>
      </w:r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224D6A99" w14:textId="707100D8" w:rsidR="00EE14F9" w:rsidRPr="00C90BD5" w:rsidRDefault="00C90BD5" w:rsidP="00C90BD5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gguna dapat melihat detail pencucian Sepatu yang ditawarkan</w:t>
      </w:r>
    </w:p>
    <w:p w14:paraId="0EFF459A" w14:textId="1287FF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Prioritas: </w:t>
      </w:r>
      <w:r w:rsidR="007676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idak ada</w:t>
      </w:r>
    </w:p>
    <w:p w14:paraId="721DEC80" w14:textId="5BF79F30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 w:rsidR="007676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mbership</w:t>
      </w:r>
    </w:p>
    <w:p w14:paraId="0106D640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7E561084" w14:textId="242116A6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r w:rsidR="00C90BD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ebegai pengguna kita </w:t>
      </w:r>
      <w:r w:rsidR="007676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 melakukan pembuatan membership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46C48BCB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4E07763D" w14:textId="259B8192" w:rsidR="00EE14F9" w:rsidRPr="00C90BD5" w:rsidRDefault="00C90BD5" w:rsidP="00C90BD5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“Pengguna dapat melakukan </w:t>
      </w:r>
      <w:r w:rsidR="007676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buatan membership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”</w:t>
      </w:r>
      <w:r w:rsidR="00EE14F9" w:rsidRPr="00C90BD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F4FCE71" w14:textId="0CEBF458" w:rsid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Prioritas: </w:t>
      </w:r>
      <w:r w:rsidR="00C90BD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us melalukan login dengan akun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</w:p>
    <w:p w14:paraId="3E0005E4" w14:textId="67C415C1" w:rsidR="00767677" w:rsidRPr="00EE14F9" w:rsidRDefault="00767677" w:rsidP="00767677">
      <w:pPr>
        <w:pStyle w:val="Heading2"/>
        <w:numPr>
          <w:ilvl w:val="0"/>
          <w:numId w:val="25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heckout</w:t>
      </w:r>
    </w:p>
    <w:p w14:paraId="21EEC08A" w14:textId="77777777" w:rsidR="00767677" w:rsidRPr="00EE14F9" w:rsidRDefault="00767677" w:rsidP="00767677">
      <w:pPr>
        <w:pStyle w:val="Heading2"/>
        <w:numPr>
          <w:ilvl w:val="1"/>
          <w:numId w:val="25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5F5D3743" w14:textId="6D1D6DD7" w:rsidR="00767677" w:rsidRPr="00EE14F9" w:rsidRDefault="00767677" w:rsidP="00767677">
      <w:pPr>
        <w:pStyle w:val="Heading2"/>
        <w:numPr>
          <w:ilvl w:val="2"/>
          <w:numId w:val="25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ebegai pengguna kita dapat melakukan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ses pemesanan jasa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161DE9F9" w14:textId="77777777" w:rsidR="00767677" w:rsidRPr="00EE14F9" w:rsidRDefault="00767677" w:rsidP="00767677">
      <w:pPr>
        <w:pStyle w:val="Heading2"/>
        <w:numPr>
          <w:ilvl w:val="1"/>
          <w:numId w:val="25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14A5A6C3" w14:textId="2015CFD5" w:rsidR="00767677" w:rsidRPr="00C90BD5" w:rsidRDefault="00767677" w:rsidP="00767677">
      <w:pPr>
        <w:pStyle w:val="Heading2"/>
        <w:numPr>
          <w:ilvl w:val="2"/>
          <w:numId w:val="25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“Pengguna dapat melakukan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pemesanan jasa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”</w:t>
      </w:r>
      <w:r w:rsidRPr="00C90BD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31FB4E3F" w14:textId="628F2A67" w:rsidR="00767677" w:rsidRPr="00EE14F9" w:rsidRDefault="00767677" w:rsidP="00767677">
      <w:pPr>
        <w:pStyle w:val="Heading2"/>
        <w:numPr>
          <w:ilvl w:val="1"/>
          <w:numId w:val="25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Prioritas: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us melalukan login dengan akun (login)</w:t>
      </w:r>
    </w:p>
    <w:p w14:paraId="0AD58FF3" w14:textId="77777777" w:rsidR="00767677" w:rsidRPr="00767677" w:rsidRDefault="00767677" w:rsidP="00767677">
      <w:pPr>
        <w:pStyle w:val="BodyText"/>
      </w:pPr>
    </w:p>
    <w:p w14:paraId="70C93745" w14:textId="77777777" w:rsidR="001C2DD9" w:rsidRPr="00EE14F9" w:rsidRDefault="00000000">
      <w:pPr>
        <w:pStyle w:val="Heading2"/>
        <w:rPr>
          <w:color w:val="auto"/>
        </w:rPr>
      </w:pPr>
      <w:r w:rsidRPr="00EE14F9">
        <w:rPr>
          <w:color w:val="auto"/>
        </w:rPr>
        <w:t>7. Kebutuhan Non-Fungsional</w:t>
      </w:r>
    </w:p>
    <w:p w14:paraId="725A332C" w14:textId="77777777" w:rsidR="001C2DD9" w:rsidRPr="00EE14F9" w:rsidRDefault="00000000">
      <w:pPr>
        <w:pStyle w:val="Compact"/>
        <w:numPr>
          <w:ilvl w:val="0"/>
          <w:numId w:val="8"/>
        </w:numPr>
      </w:pPr>
      <w:r w:rsidRPr="00EE14F9">
        <w:t>Performa: Waktu loading halaman &lt; 3 detik</w:t>
      </w:r>
    </w:p>
    <w:p w14:paraId="096A086A" w14:textId="033E54D3" w:rsidR="001C2DD9" w:rsidRPr="00EE14F9" w:rsidRDefault="00000000">
      <w:pPr>
        <w:pStyle w:val="Compact"/>
        <w:numPr>
          <w:ilvl w:val="0"/>
          <w:numId w:val="8"/>
        </w:numPr>
      </w:pPr>
      <w:r w:rsidRPr="00EE14F9">
        <w:t xml:space="preserve">Keamanan: </w:t>
      </w:r>
      <w:r w:rsidR="002213AD">
        <w:t>Enskripsi  pada password login</w:t>
      </w:r>
    </w:p>
    <w:p w14:paraId="43D16D80" w14:textId="718BD95D" w:rsidR="001C2DD9" w:rsidRPr="00EE14F9" w:rsidRDefault="00000000">
      <w:pPr>
        <w:pStyle w:val="Compact"/>
        <w:numPr>
          <w:ilvl w:val="0"/>
          <w:numId w:val="8"/>
        </w:numPr>
      </w:pPr>
      <w:r w:rsidRPr="00EE14F9">
        <w:t>Skalabilitas: Mampu menangan</w:t>
      </w:r>
      <w:r w:rsidR="002213AD">
        <w:t>i data reviw pada web</w:t>
      </w:r>
    </w:p>
    <w:p w14:paraId="54629AAB" w14:textId="549B2826" w:rsidR="001C2DD9" w:rsidRDefault="00000000">
      <w:pPr>
        <w:pStyle w:val="Compact"/>
        <w:numPr>
          <w:ilvl w:val="0"/>
          <w:numId w:val="8"/>
        </w:numPr>
      </w:pPr>
      <w:r w:rsidRPr="00EE14F9">
        <w:t xml:space="preserve">Usability: Antarmuka yang </w:t>
      </w:r>
      <w:r w:rsidR="002213AD">
        <w:t>menarik dan juga mudah dipahami</w:t>
      </w:r>
    </w:p>
    <w:p w14:paraId="148B72E6" w14:textId="77777777" w:rsidR="005E5500" w:rsidRDefault="005E5500" w:rsidP="005E5500">
      <w:pPr>
        <w:pStyle w:val="Compact"/>
      </w:pPr>
    </w:p>
    <w:p w14:paraId="34422A01" w14:textId="77777777" w:rsidR="005E5500" w:rsidRPr="00EE14F9" w:rsidRDefault="005E5500" w:rsidP="005E5500">
      <w:pPr>
        <w:pStyle w:val="Compact"/>
      </w:pPr>
    </w:p>
    <w:p w14:paraId="65D483C9" w14:textId="77777777" w:rsidR="001C2DD9" w:rsidRPr="00EE14F9" w:rsidRDefault="00000000">
      <w:pPr>
        <w:pStyle w:val="Heading2"/>
        <w:rPr>
          <w:color w:val="auto"/>
        </w:rPr>
      </w:pPr>
      <w:bookmarkStart w:id="8" w:name="arsitektur-sistem"/>
      <w:bookmarkEnd w:id="7"/>
      <w:r w:rsidRPr="00EE14F9">
        <w:rPr>
          <w:color w:val="auto"/>
        </w:rPr>
        <w:lastRenderedPageBreak/>
        <w:t>8. Arsitektur Sistem</w:t>
      </w:r>
    </w:p>
    <w:p w14:paraId="24D0A4EA" w14:textId="77777777" w:rsidR="001C2DD9" w:rsidRPr="00EE14F9" w:rsidRDefault="00000000">
      <w:pPr>
        <w:pStyle w:val="Compact"/>
        <w:numPr>
          <w:ilvl w:val="0"/>
          <w:numId w:val="9"/>
        </w:numPr>
      </w:pPr>
      <w:r w:rsidRPr="00EE14F9">
        <w:t>Diagram: [Gambar arsitektur sistem]</w:t>
      </w:r>
    </w:p>
    <w:p w14:paraId="73537840" w14:textId="1DA6D559" w:rsidR="001C2DD9" w:rsidRPr="00EE14F9" w:rsidRDefault="00000000">
      <w:pPr>
        <w:pStyle w:val="Compact"/>
        <w:numPr>
          <w:ilvl w:val="0"/>
          <w:numId w:val="9"/>
        </w:numPr>
      </w:pPr>
      <w:r w:rsidRPr="00EE14F9">
        <w:t>Komponen: Frontend (</w:t>
      </w:r>
      <w:r w:rsidR="005E5500">
        <w:t>CSS</w:t>
      </w:r>
      <w:r w:rsidRPr="00EE14F9">
        <w:t>), Backend (Node.js), Database (</w:t>
      </w:r>
      <w:r w:rsidR="005E5500">
        <w:t>My</w:t>
      </w:r>
      <w:r w:rsidRPr="00EE14F9">
        <w:t>SQL), CDN untuk video</w:t>
      </w:r>
    </w:p>
    <w:p w14:paraId="643927E2" w14:textId="77777777" w:rsidR="001C2DD9" w:rsidRPr="00EE14F9" w:rsidRDefault="00000000">
      <w:pPr>
        <w:pStyle w:val="Compact"/>
        <w:numPr>
          <w:ilvl w:val="0"/>
          <w:numId w:val="9"/>
        </w:numPr>
      </w:pPr>
      <w:r w:rsidRPr="00EE14F9">
        <w:t>Integrasi: SSO dengan sistem universitas yang ada</w:t>
      </w:r>
    </w:p>
    <w:p w14:paraId="7FBBF405" w14:textId="77777777" w:rsidR="001C2DD9" w:rsidRPr="00EE14F9" w:rsidRDefault="00000000">
      <w:pPr>
        <w:pStyle w:val="Heading2"/>
        <w:rPr>
          <w:color w:val="auto"/>
        </w:rPr>
      </w:pPr>
      <w:bookmarkStart w:id="9" w:name="desain-user-interface"/>
      <w:bookmarkEnd w:id="8"/>
      <w:r w:rsidRPr="00EE14F9">
        <w:rPr>
          <w:color w:val="auto"/>
        </w:rPr>
        <w:t>9. Desain User Interface</w:t>
      </w:r>
    </w:p>
    <w:p w14:paraId="688D6BBC" w14:textId="24538ABB" w:rsidR="001C2DD9" w:rsidRDefault="00000000">
      <w:pPr>
        <w:pStyle w:val="Compact"/>
        <w:numPr>
          <w:ilvl w:val="0"/>
          <w:numId w:val="10"/>
        </w:numPr>
      </w:pPr>
      <w:r w:rsidRPr="00EE14F9">
        <w:t xml:space="preserve">Wireframes: </w:t>
      </w:r>
    </w:p>
    <w:p w14:paraId="2DCB71D3" w14:textId="77777777" w:rsidR="005E5500" w:rsidRDefault="005E5500" w:rsidP="005E5500">
      <w:pPr>
        <w:pStyle w:val="Compact"/>
      </w:pPr>
    </w:p>
    <w:p w14:paraId="096E2DE4" w14:textId="77777777" w:rsidR="005E5500" w:rsidRDefault="005E5500" w:rsidP="005E5500">
      <w:pPr>
        <w:pStyle w:val="Compact"/>
      </w:pPr>
    </w:p>
    <w:p w14:paraId="40D64821" w14:textId="77777777" w:rsidR="005E5500" w:rsidRDefault="005E5500" w:rsidP="005E5500">
      <w:pPr>
        <w:pStyle w:val="Compact"/>
      </w:pPr>
    </w:p>
    <w:p w14:paraId="69794EAF" w14:textId="77777777" w:rsidR="005E5500" w:rsidRDefault="005E5500" w:rsidP="005E5500">
      <w:pPr>
        <w:pStyle w:val="Compact"/>
      </w:pPr>
    </w:p>
    <w:p w14:paraId="5902B600" w14:textId="77777777" w:rsidR="005E5500" w:rsidRDefault="005E5500" w:rsidP="005E5500">
      <w:pPr>
        <w:pStyle w:val="Compact"/>
      </w:pPr>
    </w:p>
    <w:p w14:paraId="08FF1191" w14:textId="77777777" w:rsidR="005E5500" w:rsidRDefault="005E5500" w:rsidP="005E5500">
      <w:pPr>
        <w:pStyle w:val="Compact"/>
      </w:pPr>
    </w:p>
    <w:p w14:paraId="244F1B19" w14:textId="77777777" w:rsidR="005E5500" w:rsidRDefault="005E5500" w:rsidP="005E5500">
      <w:pPr>
        <w:pStyle w:val="Compact"/>
      </w:pPr>
    </w:p>
    <w:p w14:paraId="70B0C9FF" w14:textId="77777777" w:rsidR="005E5500" w:rsidRDefault="005E5500" w:rsidP="005E5500">
      <w:pPr>
        <w:pStyle w:val="Compact"/>
      </w:pPr>
    </w:p>
    <w:p w14:paraId="0A3B58AC" w14:textId="77777777" w:rsidR="005E5500" w:rsidRDefault="005E5500" w:rsidP="005E5500">
      <w:pPr>
        <w:pStyle w:val="Compact"/>
      </w:pPr>
    </w:p>
    <w:p w14:paraId="2C5EB6D0" w14:textId="77777777" w:rsidR="005E5500" w:rsidRDefault="005E5500" w:rsidP="005E5500">
      <w:pPr>
        <w:pStyle w:val="Compact"/>
      </w:pPr>
    </w:p>
    <w:p w14:paraId="0B1DCB70" w14:textId="77777777" w:rsidR="005E5500" w:rsidRDefault="005E5500" w:rsidP="005E5500">
      <w:pPr>
        <w:pStyle w:val="Compact"/>
      </w:pPr>
    </w:p>
    <w:p w14:paraId="015B041E" w14:textId="77777777" w:rsidR="005E5500" w:rsidRDefault="005E5500" w:rsidP="005E5500">
      <w:pPr>
        <w:pStyle w:val="Compact"/>
      </w:pPr>
    </w:p>
    <w:p w14:paraId="3CA09D81" w14:textId="77777777" w:rsidR="005E5500" w:rsidRDefault="005E5500" w:rsidP="005E5500">
      <w:pPr>
        <w:pStyle w:val="Compact"/>
      </w:pPr>
    </w:p>
    <w:p w14:paraId="0E41EF7F" w14:textId="77777777" w:rsidR="005E5500" w:rsidRDefault="005E5500" w:rsidP="005E5500">
      <w:pPr>
        <w:pStyle w:val="Compact"/>
      </w:pPr>
    </w:p>
    <w:p w14:paraId="5E624F26" w14:textId="77777777" w:rsidR="005E5500" w:rsidRDefault="005E5500" w:rsidP="005E5500">
      <w:pPr>
        <w:pStyle w:val="Compact"/>
      </w:pPr>
    </w:p>
    <w:p w14:paraId="567F1E24" w14:textId="77777777" w:rsidR="005E5500" w:rsidRDefault="005E5500" w:rsidP="005E5500">
      <w:pPr>
        <w:pStyle w:val="Compact"/>
      </w:pPr>
    </w:p>
    <w:p w14:paraId="4C520D86" w14:textId="77777777" w:rsidR="005E5500" w:rsidRDefault="005E5500" w:rsidP="005E5500">
      <w:pPr>
        <w:pStyle w:val="Compact"/>
      </w:pPr>
    </w:p>
    <w:p w14:paraId="0D002487" w14:textId="77777777" w:rsidR="005E5500" w:rsidRDefault="005E5500" w:rsidP="005E5500">
      <w:pPr>
        <w:pStyle w:val="Compact"/>
      </w:pPr>
    </w:p>
    <w:p w14:paraId="02E82A55" w14:textId="77777777" w:rsidR="005E5500" w:rsidRPr="00EE14F9" w:rsidRDefault="005E5500" w:rsidP="005E5500">
      <w:pPr>
        <w:pStyle w:val="Compact"/>
      </w:pPr>
    </w:p>
    <w:p w14:paraId="146AF852" w14:textId="7E6D9A52" w:rsidR="001C2DD9" w:rsidRPr="00EE14F9" w:rsidRDefault="00000000">
      <w:pPr>
        <w:pStyle w:val="Compact"/>
        <w:numPr>
          <w:ilvl w:val="0"/>
          <w:numId w:val="10"/>
        </w:numPr>
      </w:pPr>
      <w:r w:rsidRPr="00EE14F9">
        <w:t>Pedoman: Palet warna</w:t>
      </w:r>
      <w:r w:rsidR="005E5500">
        <w:t xml:space="preserve"> Pantone</w:t>
      </w:r>
      <w:r w:rsidRPr="00EE14F9">
        <w:t xml:space="preserve">, font </w:t>
      </w:r>
      <w:r w:rsidR="005E5500">
        <w:t>Poppins</w:t>
      </w:r>
      <w:r w:rsidRPr="00EE14F9">
        <w:t>, ikon material design</w:t>
      </w:r>
    </w:p>
    <w:p w14:paraId="66C52047" w14:textId="7F7A2DCA" w:rsidR="001C2DD9" w:rsidRPr="00EE14F9" w:rsidRDefault="00000000">
      <w:pPr>
        <w:pStyle w:val="Compact"/>
        <w:numPr>
          <w:ilvl w:val="0"/>
          <w:numId w:val="10"/>
        </w:numPr>
      </w:pPr>
      <w:r w:rsidRPr="00EE14F9">
        <w:t>Responsivitas: Desain responsif untuk desktop</w:t>
      </w:r>
    </w:p>
    <w:p w14:paraId="3374305D" w14:textId="77777777" w:rsidR="001C2DD9" w:rsidRPr="00EE14F9" w:rsidRDefault="00000000">
      <w:pPr>
        <w:pStyle w:val="Heading2"/>
        <w:rPr>
          <w:color w:val="auto"/>
        </w:rPr>
      </w:pPr>
      <w:bookmarkStart w:id="10" w:name="teknologi-dan-stack"/>
      <w:bookmarkEnd w:id="9"/>
      <w:r w:rsidRPr="00EE14F9">
        <w:rPr>
          <w:color w:val="auto"/>
        </w:rPr>
        <w:t>10. Teknologi dan Stack</w:t>
      </w:r>
    </w:p>
    <w:p w14:paraId="0B704132" w14:textId="25A3E883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Frontend: </w:t>
      </w:r>
      <w:r w:rsidR="00026A5A">
        <w:t>Boostrap,</w:t>
      </w:r>
      <w:r w:rsidR="005E5500">
        <w:t xml:space="preserve"> CSS</w:t>
      </w:r>
      <w:r w:rsidR="00026A5A">
        <w:t>, dan JavaScript</w:t>
      </w:r>
    </w:p>
    <w:p w14:paraId="6C81D3BC" w14:textId="0F99F503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Backend: </w:t>
      </w:r>
      <w:r w:rsidR="00D810D6">
        <w:t>PHP</w:t>
      </w:r>
    </w:p>
    <w:p w14:paraId="4BA4B275" w14:textId="178BA67A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Database: </w:t>
      </w:r>
      <w:r w:rsidR="00B80DAE">
        <w:t>MySql</w:t>
      </w:r>
    </w:p>
    <w:p w14:paraId="085F005C" w14:textId="4CB4B1AB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Server: </w:t>
      </w:r>
      <w:r w:rsidR="00CE4371">
        <w:t>SQL</w:t>
      </w:r>
    </w:p>
    <w:p w14:paraId="3F9D7255" w14:textId="6261AF2D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Tools: </w:t>
      </w:r>
      <w:r w:rsidR="00B80DAE">
        <w:t>VsCode, Figma,</w:t>
      </w:r>
      <w:r w:rsidR="00CE4371">
        <w:t xml:space="preserve"> Canva,</w:t>
      </w:r>
      <w:r w:rsidR="00B80DAE">
        <w:t xml:space="preserve"> PostMan</w:t>
      </w:r>
    </w:p>
    <w:p w14:paraId="16380777" w14:textId="77777777" w:rsidR="001C2DD9" w:rsidRPr="00EE14F9" w:rsidRDefault="00000000">
      <w:pPr>
        <w:pStyle w:val="Heading2"/>
        <w:rPr>
          <w:color w:val="auto"/>
        </w:rPr>
      </w:pPr>
      <w:bookmarkStart w:id="11" w:name="kebutuhan-data"/>
      <w:bookmarkEnd w:id="10"/>
      <w:r w:rsidRPr="00EE14F9">
        <w:rPr>
          <w:color w:val="auto"/>
        </w:rPr>
        <w:t>11. Kebutuhan Data</w:t>
      </w:r>
    </w:p>
    <w:p w14:paraId="7E8318DF" w14:textId="2C23F47E" w:rsidR="001C2DD9" w:rsidRPr="00EE14F9" w:rsidRDefault="00000000">
      <w:pPr>
        <w:pStyle w:val="Compact"/>
        <w:numPr>
          <w:ilvl w:val="0"/>
          <w:numId w:val="12"/>
        </w:numPr>
      </w:pPr>
      <w:r w:rsidRPr="00EE14F9">
        <w:t xml:space="preserve">Model Data: Entitas utama </w:t>
      </w:r>
      <w:r w:rsidR="00DC54C6">
        <w:t>–</w:t>
      </w:r>
      <w:r w:rsidRPr="00EE14F9">
        <w:t xml:space="preserve"> </w:t>
      </w:r>
      <w:r w:rsidR="00DC54C6">
        <w:t>Pengguna, Layanan Jasa</w:t>
      </w:r>
    </w:p>
    <w:p w14:paraId="065E2F82" w14:textId="637AAF56" w:rsidR="001C2DD9" w:rsidRPr="00EE14F9" w:rsidRDefault="00000000">
      <w:pPr>
        <w:pStyle w:val="Compact"/>
        <w:numPr>
          <w:ilvl w:val="0"/>
          <w:numId w:val="12"/>
        </w:numPr>
      </w:pPr>
      <w:r w:rsidRPr="00EE14F9">
        <w:t xml:space="preserve">Sumber Data: </w:t>
      </w:r>
      <w:r w:rsidR="00DC54C6">
        <w:t xml:space="preserve">Pengguna dapat melakukan </w:t>
      </w:r>
      <w:r w:rsidR="00CE4371">
        <w:t>pendaftaran membership</w:t>
      </w:r>
    </w:p>
    <w:p w14:paraId="66513184" w14:textId="7C4B5AA0" w:rsidR="001C2DD9" w:rsidRPr="00EE14F9" w:rsidRDefault="00000000">
      <w:pPr>
        <w:pStyle w:val="Compact"/>
        <w:numPr>
          <w:ilvl w:val="0"/>
          <w:numId w:val="12"/>
        </w:numPr>
      </w:pPr>
      <w:r w:rsidRPr="00EE14F9">
        <w:t xml:space="preserve">Migrasi: </w:t>
      </w:r>
      <w:r w:rsidR="00CE4371">
        <w:t>Database untuk Membership, Database untuk user account</w:t>
      </w:r>
    </w:p>
    <w:p w14:paraId="53E583FF" w14:textId="77777777" w:rsidR="001C2DD9" w:rsidRPr="00EE14F9" w:rsidRDefault="00000000">
      <w:pPr>
        <w:pStyle w:val="Heading2"/>
        <w:rPr>
          <w:color w:val="auto"/>
        </w:rPr>
      </w:pPr>
      <w:bookmarkStart w:id="12" w:name="keamanan-dan-privasi"/>
      <w:bookmarkEnd w:id="11"/>
      <w:r w:rsidRPr="00EE14F9">
        <w:rPr>
          <w:color w:val="auto"/>
        </w:rPr>
        <w:lastRenderedPageBreak/>
        <w:t>12. Keamanan dan Privasi</w:t>
      </w:r>
    </w:p>
    <w:p w14:paraId="2705AED2" w14:textId="3BC3D11B" w:rsidR="001C2DD9" w:rsidRPr="00EE14F9" w:rsidRDefault="00000000">
      <w:pPr>
        <w:pStyle w:val="Compact"/>
        <w:numPr>
          <w:ilvl w:val="0"/>
          <w:numId w:val="13"/>
        </w:numPr>
      </w:pPr>
      <w:r w:rsidRPr="00EE14F9">
        <w:t xml:space="preserve">Keamanan: </w:t>
      </w:r>
      <w:r w:rsidR="00AE7BFD">
        <w:t xml:space="preserve">Validasi input dengan Laravel </w:t>
      </w:r>
    </w:p>
    <w:p w14:paraId="20107852" w14:textId="53466B6D" w:rsidR="001C2DD9" w:rsidRPr="00EE14F9" w:rsidRDefault="00000000">
      <w:pPr>
        <w:pStyle w:val="Compact"/>
        <w:numPr>
          <w:ilvl w:val="0"/>
          <w:numId w:val="13"/>
        </w:numPr>
      </w:pPr>
      <w:r w:rsidRPr="00EE14F9">
        <w:t xml:space="preserve">Compliance: </w:t>
      </w:r>
      <w:r w:rsidR="00A97EBF">
        <w:t>Privasi data</w:t>
      </w:r>
    </w:p>
    <w:p w14:paraId="32E4A6F3" w14:textId="1099F188" w:rsidR="001C2DD9" w:rsidRPr="00EE14F9" w:rsidRDefault="00000000">
      <w:pPr>
        <w:pStyle w:val="Compact"/>
        <w:numPr>
          <w:ilvl w:val="0"/>
          <w:numId w:val="13"/>
        </w:numPr>
      </w:pPr>
      <w:r w:rsidRPr="00EE14F9">
        <w:t xml:space="preserve">Akses: </w:t>
      </w:r>
      <w:r w:rsidR="00F401A4">
        <w:t>menggunakan RBAC yang telah dibuat</w:t>
      </w:r>
    </w:p>
    <w:p w14:paraId="08E584DC" w14:textId="77777777" w:rsidR="001C2DD9" w:rsidRPr="00EE14F9" w:rsidRDefault="00000000">
      <w:pPr>
        <w:pStyle w:val="Heading2"/>
        <w:rPr>
          <w:color w:val="auto"/>
        </w:rPr>
      </w:pPr>
      <w:bookmarkStart w:id="13" w:name="pengujian-dan-quality-assurance"/>
      <w:bookmarkEnd w:id="12"/>
      <w:r w:rsidRPr="00EE14F9">
        <w:rPr>
          <w:color w:val="auto"/>
        </w:rPr>
        <w:t>13. Pengujian dan Quality Assurance</w:t>
      </w:r>
    </w:p>
    <w:p w14:paraId="68269175" w14:textId="6E7E7A43" w:rsidR="001C2DD9" w:rsidRPr="00EE14F9" w:rsidRDefault="00000000">
      <w:pPr>
        <w:pStyle w:val="Compact"/>
        <w:numPr>
          <w:ilvl w:val="0"/>
          <w:numId w:val="14"/>
        </w:numPr>
      </w:pPr>
      <w:r w:rsidRPr="00EE14F9">
        <w:t>Strategi:</w:t>
      </w:r>
      <w:r w:rsidR="00026161">
        <w:t xml:space="preserve"> Menggunakan browser untuk pengujian</w:t>
      </w:r>
    </w:p>
    <w:p w14:paraId="2AA735C8" w14:textId="7907CF1E" w:rsidR="001C2DD9" w:rsidRPr="00EE14F9" w:rsidRDefault="00000000">
      <w:pPr>
        <w:pStyle w:val="Compact"/>
        <w:numPr>
          <w:ilvl w:val="0"/>
          <w:numId w:val="14"/>
        </w:numPr>
      </w:pPr>
      <w:r w:rsidRPr="00EE14F9">
        <w:t xml:space="preserve">Jenis Pengujian: </w:t>
      </w:r>
      <w:r w:rsidR="001840CC">
        <w:t>Fungsional testing, API, Role, dan Antarmuka</w:t>
      </w:r>
    </w:p>
    <w:p w14:paraId="6BC7124B" w14:textId="2E7011A4" w:rsidR="001C2DD9" w:rsidRPr="00EE14F9" w:rsidRDefault="00000000">
      <w:pPr>
        <w:pStyle w:val="Compact"/>
        <w:numPr>
          <w:ilvl w:val="0"/>
          <w:numId w:val="14"/>
        </w:numPr>
      </w:pPr>
      <w:r w:rsidRPr="00EE14F9">
        <w:t>Kriteria: 95% code coverage</w:t>
      </w:r>
    </w:p>
    <w:p w14:paraId="4F15C2E1" w14:textId="77777777" w:rsidR="001C2DD9" w:rsidRPr="00EE14F9" w:rsidRDefault="00000000">
      <w:pPr>
        <w:pStyle w:val="Heading2"/>
        <w:rPr>
          <w:color w:val="auto"/>
        </w:rPr>
      </w:pPr>
      <w:bookmarkStart w:id="14" w:name="deployment-dan-maintenance"/>
      <w:bookmarkEnd w:id="13"/>
      <w:r w:rsidRPr="00EE14F9">
        <w:rPr>
          <w:color w:val="auto"/>
        </w:rPr>
        <w:t>14. Deployment dan Maintenance</w:t>
      </w:r>
    </w:p>
    <w:p w14:paraId="10E2007E" w14:textId="3C5560B8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Deployment: </w:t>
      </w:r>
      <w:r w:rsidR="00D97BB3">
        <w:t>Menggunakan Laravel Forge</w:t>
      </w:r>
    </w:p>
    <w:p w14:paraId="49399194" w14:textId="5BC220CA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Hosting: </w:t>
      </w:r>
      <w:r w:rsidR="006C1EB1">
        <w:t>Shared Hosting</w:t>
      </w:r>
    </w:p>
    <w:p w14:paraId="4092B042" w14:textId="1A25BEDD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Maintenance: </w:t>
      </w:r>
      <w:r w:rsidR="00930B4D">
        <w:t>BackUp Bulanan</w:t>
      </w:r>
    </w:p>
    <w:p w14:paraId="5680B77B" w14:textId="77777777" w:rsidR="001C2DD9" w:rsidRPr="00EE14F9" w:rsidRDefault="00000000">
      <w:pPr>
        <w:pStyle w:val="Heading2"/>
        <w:rPr>
          <w:color w:val="auto"/>
        </w:rPr>
      </w:pPr>
      <w:bookmarkStart w:id="15" w:name="timeline-dan-milestones"/>
      <w:bookmarkEnd w:id="14"/>
      <w:r w:rsidRPr="00EE14F9">
        <w:rPr>
          <w:color w:val="auto"/>
        </w:rPr>
        <w:t>15. Timeline dan Milestones</w:t>
      </w:r>
    </w:p>
    <w:p w14:paraId="230BCBEB" w14:textId="5B77CC05" w:rsidR="001C2DD9" w:rsidRPr="00EE14F9" w:rsidRDefault="00000000">
      <w:pPr>
        <w:pStyle w:val="Compact"/>
        <w:numPr>
          <w:ilvl w:val="0"/>
          <w:numId w:val="16"/>
        </w:numPr>
      </w:pPr>
      <w:r w:rsidRPr="00EE14F9">
        <w:t xml:space="preserve">Timeline: </w:t>
      </w:r>
      <w:r w:rsidR="00951658">
        <w:t>3</w:t>
      </w:r>
      <w:r w:rsidRPr="00EE14F9">
        <w:t xml:space="preserve"> bulan pengembangan</w:t>
      </w:r>
    </w:p>
    <w:p w14:paraId="169AAEDF" w14:textId="401B4329" w:rsidR="001C2DD9" w:rsidRPr="00EE14F9" w:rsidRDefault="00000000">
      <w:pPr>
        <w:pStyle w:val="Compact"/>
        <w:numPr>
          <w:ilvl w:val="0"/>
          <w:numId w:val="16"/>
        </w:numPr>
      </w:pPr>
      <w:r w:rsidRPr="00EE14F9">
        <w:t>Milestones: M1 (Desain UI/UX), M2 (</w:t>
      </w:r>
      <w:r w:rsidR="00CB445E">
        <w:t>Fitur Utama</w:t>
      </w:r>
      <w:r w:rsidRPr="00EE14F9">
        <w:t>), M3 (Testing), M4 (Launch)</w:t>
      </w:r>
    </w:p>
    <w:p w14:paraId="473352D7" w14:textId="5D12EBB2" w:rsidR="001C2DD9" w:rsidRPr="00EE14F9" w:rsidRDefault="00000000">
      <w:pPr>
        <w:pStyle w:val="Compact"/>
        <w:numPr>
          <w:ilvl w:val="0"/>
          <w:numId w:val="16"/>
        </w:numPr>
      </w:pPr>
      <w:r w:rsidRPr="00EE14F9">
        <w:t>Deliverables: Prototype (</w:t>
      </w:r>
      <w:r w:rsidR="00F155E6">
        <w:t>1 Bulan</w:t>
      </w:r>
      <w:r w:rsidRPr="00EE14F9">
        <w:t xml:space="preserve">), Beta Version (Bulan </w:t>
      </w:r>
      <w:r w:rsidR="00C2253B">
        <w:t>2</w:t>
      </w:r>
      <w:r w:rsidRPr="00EE14F9">
        <w:t xml:space="preserve">), Final Release (Bulan </w:t>
      </w:r>
      <w:r w:rsidR="00C2253B">
        <w:t>3</w:t>
      </w:r>
      <w:r w:rsidRPr="00EE14F9">
        <w:t>)</w:t>
      </w:r>
    </w:p>
    <w:p w14:paraId="16FDD3EE" w14:textId="77777777" w:rsidR="001C2DD9" w:rsidRPr="00EE14F9" w:rsidRDefault="00000000">
      <w:pPr>
        <w:pStyle w:val="Heading2"/>
        <w:rPr>
          <w:color w:val="auto"/>
        </w:rPr>
      </w:pPr>
      <w:bookmarkStart w:id="16" w:name="anggaran-dan-sumber-daya"/>
      <w:bookmarkEnd w:id="15"/>
      <w:r w:rsidRPr="00EE14F9">
        <w:rPr>
          <w:color w:val="auto"/>
        </w:rPr>
        <w:t>16. Anggaran dan Sumber Daya</w:t>
      </w:r>
    </w:p>
    <w:p w14:paraId="22B8126D" w14:textId="5096A2FD" w:rsidR="001C2DD9" w:rsidRPr="00EE14F9" w:rsidRDefault="00000000">
      <w:pPr>
        <w:pStyle w:val="Compact"/>
        <w:numPr>
          <w:ilvl w:val="0"/>
          <w:numId w:val="17"/>
        </w:numPr>
      </w:pPr>
      <w:r w:rsidRPr="00EE14F9">
        <w:t xml:space="preserve">Anggaran: </w:t>
      </w:r>
      <w:r w:rsidR="009A3164">
        <w:t xml:space="preserve">Rp </w:t>
      </w:r>
      <w:r w:rsidR="00CE4371">
        <w:t>1</w:t>
      </w:r>
      <w:r w:rsidR="009A3164">
        <w:t>.500.000,00</w:t>
      </w:r>
    </w:p>
    <w:p w14:paraId="0AA7A596" w14:textId="381756E4" w:rsidR="001C2DD9" w:rsidRPr="00EE14F9" w:rsidRDefault="00000000">
      <w:pPr>
        <w:pStyle w:val="Compact"/>
        <w:numPr>
          <w:ilvl w:val="0"/>
          <w:numId w:val="17"/>
        </w:numPr>
      </w:pPr>
      <w:r w:rsidRPr="00EE14F9">
        <w:t xml:space="preserve">Sumber Daya: </w:t>
      </w:r>
      <w:r w:rsidR="009A3164">
        <w:t>1 Developer, 1 Designer, 1 Project Manager</w:t>
      </w:r>
    </w:p>
    <w:p w14:paraId="5C8811A1" w14:textId="0DBCD649" w:rsidR="001C2DD9" w:rsidRPr="00EE14F9" w:rsidRDefault="00000000">
      <w:pPr>
        <w:pStyle w:val="Compact"/>
        <w:numPr>
          <w:ilvl w:val="0"/>
          <w:numId w:val="17"/>
        </w:numPr>
      </w:pPr>
      <w:r w:rsidRPr="00EE14F9">
        <w:t>Lisensi: Zoom integration, design tools</w:t>
      </w:r>
    </w:p>
    <w:p w14:paraId="6B1938C9" w14:textId="77777777" w:rsidR="001C2DD9" w:rsidRPr="00EE14F9" w:rsidRDefault="00000000">
      <w:pPr>
        <w:pStyle w:val="Heading2"/>
        <w:rPr>
          <w:color w:val="auto"/>
        </w:rPr>
      </w:pPr>
      <w:bookmarkStart w:id="17" w:name="risiko-dan-mitigasi"/>
      <w:bookmarkEnd w:id="16"/>
      <w:r w:rsidRPr="00EE14F9">
        <w:rPr>
          <w:color w:val="auto"/>
        </w:rPr>
        <w:t>17. Risiko dan Mitigasi</w:t>
      </w:r>
    </w:p>
    <w:p w14:paraId="41A4550E" w14:textId="71927A37" w:rsidR="001C2DD9" w:rsidRPr="00EE14F9" w:rsidRDefault="00000000">
      <w:pPr>
        <w:pStyle w:val="Compact"/>
        <w:numPr>
          <w:ilvl w:val="0"/>
          <w:numId w:val="18"/>
        </w:numPr>
      </w:pPr>
      <w:r w:rsidRPr="00EE14F9">
        <w:t xml:space="preserve">Risiko: Overloading server </w:t>
      </w:r>
      <w:r w:rsidR="00F850A5">
        <w:t xml:space="preserve">saat </w:t>
      </w:r>
      <w:r w:rsidR="00AC1791">
        <w:t>terjadi kelebihan pengguna</w:t>
      </w:r>
    </w:p>
    <w:p w14:paraId="585FD26D" w14:textId="77777777" w:rsidR="001C2DD9" w:rsidRPr="00EE14F9" w:rsidRDefault="00000000">
      <w:pPr>
        <w:pStyle w:val="Compact"/>
        <w:numPr>
          <w:ilvl w:val="0"/>
          <w:numId w:val="18"/>
        </w:numPr>
      </w:pPr>
      <w:r w:rsidRPr="00EE14F9">
        <w:t>Mitigasi: Implementasi load balancing dan caching</w:t>
      </w:r>
    </w:p>
    <w:p w14:paraId="6F187F5A" w14:textId="77777777" w:rsidR="001C2DD9" w:rsidRPr="00EE14F9" w:rsidRDefault="00000000">
      <w:pPr>
        <w:pStyle w:val="Heading2"/>
        <w:rPr>
          <w:color w:val="auto"/>
        </w:rPr>
      </w:pPr>
      <w:bookmarkStart w:id="18" w:name="metrik-kesuksesan"/>
      <w:bookmarkEnd w:id="17"/>
      <w:r w:rsidRPr="00EE14F9">
        <w:rPr>
          <w:color w:val="auto"/>
        </w:rPr>
        <w:t>18. Metrik Kesuksesan</w:t>
      </w:r>
    </w:p>
    <w:p w14:paraId="19DAA525" w14:textId="77777777" w:rsidR="001C2DD9" w:rsidRPr="00EE14F9" w:rsidRDefault="00000000">
      <w:pPr>
        <w:pStyle w:val="Compact"/>
        <w:numPr>
          <w:ilvl w:val="0"/>
          <w:numId w:val="19"/>
        </w:numPr>
      </w:pPr>
      <w:r w:rsidRPr="00EE14F9">
        <w:t>“Done”: Semua fitur utama berfungsi, performance test passed, UAT completed</w:t>
      </w:r>
    </w:p>
    <w:p w14:paraId="73FE433F" w14:textId="77777777" w:rsidR="001C2DD9" w:rsidRPr="00EE14F9" w:rsidRDefault="00000000">
      <w:pPr>
        <w:pStyle w:val="Compact"/>
        <w:numPr>
          <w:ilvl w:val="0"/>
          <w:numId w:val="19"/>
        </w:numPr>
      </w:pPr>
      <w:r w:rsidRPr="00EE14F9">
        <w:t>Metrik: 90% tingkat kepuasan pengguna, peningkatan 30% dalam engagement mahasiswa</w:t>
      </w:r>
    </w:p>
    <w:p w14:paraId="7C66BAAC" w14:textId="77777777" w:rsidR="001C2DD9" w:rsidRPr="00EE14F9" w:rsidRDefault="00000000">
      <w:pPr>
        <w:pStyle w:val="Heading2"/>
        <w:rPr>
          <w:color w:val="auto"/>
        </w:rPr>
      </w:pPr>
      <w:bookmarkStart w:id="19" w:name="dokumentasi"/>
      <w:bookmarkEnd w:id="18"/>
      <w:r w:rsidRPr="00EE14F9">
        <w:rPr>
          <w:color w:val="auto"/>
        </w:rPr>
        <w:t>19. Dokumentasi</w:t>
      </w:r>
    </w:p>
    <w:p w14:paraId="0C14632E" w14:textId="77777777" w:rsidR="001C2DD9" w:rsidRPr="00EE14F9" w:rsidRDefault="00000000">
      <w:pPr>
        <w:pStyle w:val="Compact"/>
        <w:numPr>
          <w:ilvl w:val="0"/>
          <w:numId w:val="20"/>
        </w:numPr>
      </w:pPr>
      <w:r w:rsidRPr="00EE14F9">
        <w:t>Teknis: API documentation, system architecture document</w:t>
      </w:r>
    </w:p>
    <w:p w14:paraId="052D9795" w14:textId="77777777" w:rsidR="001C2DD9" w:rsidRPr="00EE14F9" w:rsidRDefault="00000000">
      <w:pPr>
        <w:pStyle w:val="Compact"/>
        <w:numPr>
          <w:ilvl w:val="0"/>
          <w:numId w:val="20"/>
        </w:numPr>
      </w:pPr>
      <w:r w:rsidRPr="00EE14F9">
        <w:t>Pengguna: User manual, video tutorials</w:t>
      </w:r>
    </w:p>
    <w:p w14:paraId="411CE7A0" w14:textId="77777777" w:rsidR="001C2DD9" w:rsidRPr="00EE14F9" w:rsidRDefault="00000000">
      <w:pPr>
        <w:pStyle w:val="Compact"/>
        <w:numPr>
          <w:ilvl w:val="0"/>
          <w:numId w:val="20"/>
        </w:numPr>
      </w:pPr>
      <w:r w:rsidRPr="00EE14F9">
        <w:t>Proses: Dokumentasi diperbarui setiap sprint</w:t>
      </w:r>
    </w:p>
    <w:p w14:paraId="0CEEBD52" w14:textId="77777777" w:rsidR="001C2DD9" w:rsidRPr="00EE14F9" w:rsidRDefault="00000000">
      <w:pPr>
        <w:pStyle w:val="Heading2"/>
        <w:rPr>
          <w:color w:val="auto"/>
        </w:rPr>
      </w:pPr>
      <w:bookmarkStart w:id="20" w:name="penutup"/>
      <w:bookmarkEnd w:id="19"/>
      <w:r w:rsidRPr="00EE14F9">
        <w:rPr>
          <w:color w:val="auto"/>
        </w:rPr>
        <w:t>20. Penutup</w:t>
      </w:r>
    </w:p>
    <w:p w14:paraId="3DE19E3F" w14:textId="36E5DA61" w:rsidR="001C2DD9" w:rsidRPr="00EE14F9" w:rsidRDefault="00000000">
      <w:pPr>
        <w:pStyle w:val="Compact"/>
        <w:numPr>
          <w:ilvl w:val="0"/>
          <w:numId w:val="21"/>
        </w:numPr>
      </w:pPr>
      <w:r w:rsidRPr="00EE14F9">
        <w:t xml:space="preserve">Ringkasan: </w:t>
      </w:r>
      <w:r w:rsidR="00F850A5">
        <w:t>Spatuan adalah platform jasa cuci Sepatu yang mempermudah pengguna untuk mencuci sepatu</w:t>
      </w:r>
    </w:p>
    <w:p w14:paraId="1380BE37" w14:textId="77777777" w:rsidR="001C2DD9" w:rsidRPr="00EE14F9" w:rsidRDefault="00000000">
      <w:pPr>
        <w:pStyle w:val="Compact"/>
        <w:numPr>
          <w:ilvl w:val="0"/>
          <w:numId w:val="21"/>
        </w:numPr>
      </w:pPr>
      <w:r w:rsidRPr="00EE14F9">
        <w:lastRenderedPageBreak/>
        <w:t>Langkah Selanjutnya: Kick-off meeting dengan semua stakeholder, mulai sprint pertama</w:t>
      </w:r>
    </w:p>
    <w:p w14:paraId="4D0E09F7" w14:textId="77777777" w:rsidR="001C2DD9" w:rsidRPr="00EE14F9" w:rsidRDefault="00000000">
      <w:pPr>
        <w:pStyle w:val="Heading2"/>
        <w:rPr>
          <w:color w:val="auto"/>
        </w:rPr>
      </w:pPr>
      <w:bookmarkStart w:id="21" w:name="lampiran"/>
      <w:bookmarkEnd w:id="20"/>
      <w:r w:rsidRPr="00EE14F9">
        <w:rPr>
          <w:color w:val="auto"/>
        </w:rPr>
        <w:t>Lampiran</w:t>
      </w:r>
    </w:p>
    <w:p w14:paraId="2EA1153C" w14:textId="06333E80" w:rsidR="001C2DD9" w:rsidRPr="00EE14F9" w:rsidRDefault="00000000">
      <w:pPr>
        <w:pStyle w:val="Compact"/>
        <w:numPr>
          <w:ilvl w:val="0"/>
          <w:numId w:val="22"/>
        </w:numPr>
      </w:pPr>
      <w:r w:rsidRPr="00EE14F9">
        <w:t xml:space="preserve">Glossary: </w:t>
      </w:r>
      <w:r w:rsidR="003F1687">
        <w:t>API, CRUD</w:t>
      </w:r>
    </w:p>
    <w:p w14:paraId="74B863BA" w14:textId="77777777" w:rsidR="001C2DD9" w:rsidRPr="00EE14F9" w:rsidRDefault="00000000">
      <w:pPr>
        <w:pStyle w:val="Compact"/>
        <w:numPr>
          <w:ilvl w:val="0"/>
          <w:numId w:val="22"/>
        </w:numPr>
      </w:pPr>
      <w:r w:rsidRPr="00EE14F9">
        <w:t>Referensi: Standar IEEE untuk Software Requirements Specification</w:t>
      </w:r>
    </w:p>
    <w:p w14:paraId="60D6DAF8" w14:textId="5583B5BE" w:rsidR="001C2DD9" w:rsidRPr="00EE14F9" w:rsidRDefault="00000000">
      <w:pPr>
        <w:pStyle w:val="Compact"/>
        <w:numPr>
          <w:ilvl w:val="0"/>
          <w:numId w:val="22"/>
        </w:numPr>
      </w:pPr>
      <w:r w:rsidRPr="00EE14F9">
        <w:t xml:space="preserve">Hasil Survei: [Ringkasan hasil survei kebutuhan </w:t>
      </w:r>
      <w:r w:rsidR="003F1687">
        <w:t>Spatuan</w:t>
      </w:r>
      <w:r w:rsidRPr="00EE14F9">
        <w:t>]</w:t>
      </w:r>
      <w:bookmarkEnd w:id="0"/>
      <w:bookmarkEnd w:id="21"/>
    </w:p>
    <w:sectPr w:rsidR="001C2DD9" w:rsidRPr="00EE1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20D8B4" w14:textId="77777777" w:rsidR="00611C6C" w:rsidRDefault="00611C6C">
      <w:pPr>
        <w:spacing w:after="0"/>
      </w:pPr>
      <w:r>
        <w:separator/>
      </w:r>
    </w:p>
  </w:endnote>
  <w:endnote w:type="continuationSeparator" w:id="0">
    <w:p w14:paraId="15EACD18" w14:textId="77777777" w:rsidR="00611C6C" w:rsidRDefault="00611C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1F122" w14:textId="77777777" w:rsidR="00611C6C" w:rsidRDefault="00611C6C">
      <w:r>
        <w:separator/>
      </w:r>
    </w:p>
  </w:footnote>
  <w:footnote w:type="continuationSeparator" w:id="0">
    <w:p w14:paraId="7300654D" w14:textId="77777777" w:rsidR="00611C6C" w:rsidRDefault="00611C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0313927">
    <w:abstractNumId w:val="0"/>
  </w:num>
  <w:num w:numId="2" w16cid:durableId="280036401">
    <w:abstractNumId w:val="1"/>
  </w:num>
  <w:num w:numId="3" w16cid:durableId="44840770">
    <w:abstractNumId w:val="1"/>
  </w:num>
  <w:num w:numId="4" w16cid:durableId="379209635">
    <w:abstractNumId w:val="1"/>
  </w:num>
  <w:num w:numId="5" w16cid:durableId="2039381691">
    <w:abstractNumId w:val="1"/>
  </w:num>
  <w:num w:numId="6" w16cid:durableId="1941982338">
    <w:abstractNumId w:val="1"/>
  </w:num>
  <w:num w:numId="7" w16cid:durableId="710497467">
    <w:abstractNumId w:val="1"/>
  </w:num>
  <w:num w:numId="8" w16cid:durableId="1459106557">
    <w:abstractNumId w:val="1"/>
  </w:num>
  <w:num w:numId="9" w16cid:durableId="1976985998">
    <w:abstractNumId w:val="1"/>
  </w:num>
  <w:num w:numId="10" w16cid:durableId="343362348">
    <w:abstractNumId w:val="1"/>
  </w:num>
  <w:num w:numId="11" w16cid:durableId="1844737186">
    <w:abstractNumId w:val="1"/>
  </w:num>
  <w:num w:numId="12" w16cid:durableId="284629083">
    <w:abstractNumId w:val="1"/>
  </w:num>
  <w:num w:numId="13" w16cid:durableId="1819763208">
    <w:abstractNumId w:val="1"/>
  </w:num>
  <w:num w:numId="14" w16cid:durableId="1612737066">
    <w:abstractNumId w:val="1"/>
  </w:num>
  <w:num w:numId="15" w16cid:durableId="891572867">
    <w:abstractNumId w:val="1"/>
  </w:num>
  <w:num w:numId="16" w16cid:durableId="1354847109">
    <w:abstractNumId w:val="1"/>
  </w:num>
  <w:num w:numId="17" w16cid:durableId="1148791314">
    <w:abstractNumId w:val="1"/>
  </w:num>
  <w:num w:numId="18" w16cid:durableId="2083138803">
    <w:abstractNumId w:val="1"/>
  </w:num>
  <w:num w:numId="19" w16cid:durableId="1385562608">
    <w:abstractNumId w:val="1"/>
  </w:num>
  <w:num w:numId="20" w16cid:durableId="1672022688">
    <w:abstractNumId w:val="1"/>
  </w:num>
  <w:num w:numId="21" w16cid:durableId="790788063">
    <w:abstractNumId w:val="1"/>
  </w:num>
  <w:num w:numId="22" w16cid:durableId="586235347">
    <w:abstractNumId w:val="1"/>
  </w:num>
  <w:num w:numId="23" w16cid:durableId="1608154692">
    <w:abstractNumId w:val="3"/>
  </w:num>
  <w:num w:numId="24" w16cid:durableId="1039471330">
    <w:abstractNumId w:val="4"/>
  </w:num>
  <w:num w:numId="25" w16cid:durableId="453524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D9"/>
    <w:rsid w:val="00026161"/>
    <w:rsid w:val="00026A5A"/>
    <w:rsid w:val="000E3703"/>
    <w:rsid w:val="0013174F"/>
    <w:rsid w:val="001840CC"/>
    <w:rsid w:val="001A31E0"/>
    <w:rsid w:val="001C2DD9"/>
    <w:rsid w:val="002213AD"/>
    <w:rsid w:val="00257EA0"/>
    <w:rsid w:val="00293878"/>
    <w:rsid w:val="002E7CEC"/>
    <w:rsid w:val="003F1687"/>
    <w:rsid w:val="00484851"/>
    <w:rsid w:val="0049578C"/>
    <w:rsid w:val="004A5DA4"/>
    <w:rsid w:val="005A459A"/>
    <w:rsid w:val="005E5500"/>
    <w:rsid w:val="00611C6C"/>
    <w:rsid w:val="00681E43"/>
    <w:rsid w:val="006C1EB1"/>
    <w:rsid w:val="00721BB2"/>
    <w:rsid w:val="00767677"/>
    <w:rsid w:val="007A0AC0"/>
    <w:rsid w:val="00930B4D"/>
    <w:rsid w:val="00951658"/>
    <w:rsid w:val="00963B93"/>
    <w:rsid w:val="009A3164"/>
    <w:rsid w:val="00A97EBF"/>
    <w:rsid w:val="00AC1791"/>
    <w:rsid w:val="00AE7BFD"/>
    <w:rsid w:val="00B80DAE"/>
    <w:rsid w:val="00B87107"/>
    <w:rsid w:val="00C2253B"/>
    <w:rsid w:val="00C90BD5"/>
    <w:rsid w:val="00CB445E"/>
    <w:rsid w:val="00CE4371"/>
    <w:rsid w:val="00CF7264"/>
    <w:rsid w:val="00D5063E"/>
    <w:rsid w:val="00D810D6"/>
    <w:rsid w:val="00D97BB3"/>
    <w:rsid w:val="00DC54C6"/>
    <w:rsid w:val="00E235B8"/>
    <w:rsid w:val="00E33756"/>
    <w:rsid w:val="00EE14F9"/>
    <w:rsid w:val="00F155E6"/>
    <w:rsid w:val="00F401A4"/>
    <w:rsid w:val="00F850A5"/>
    <w:rsid w:val="00FC73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6767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Al Farouq</dc:creator>
  <cp:keywords/>
  <cp:lastModifiedBy>Dionesyus Divo</cp:lastModifiedBy>
  <cp:revision>3</cp:revision>
  <dcterms:created xsi:type="dcterms:W3CDTF">2024-12-18T08:32:00Z</dcterms:created>
  <dcterms:modified xsi:type="dcterms:W3CDTF">2024-12-20T06:08:00Z</dcterms:modified>
</cp:coreProperties>
</file>